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5BE9C" w14:textId="0022E4D5" w:rsidR="00712DFC" w:rsidRPr="00D01507" w:rsidRDefault="00E51CCA" w:rsidP="00D64D58">
      <w:pPr>
        <w:tabs>
          <w:tab w:val="center" w:pos="5400"/>
          <w:tab w:val="left" w:pos="8025"/>
        </w:tabs>
        <w:spacing w:after="0"/>
        <w:rPr>
          <w:rFonts w:ascii="Arial" w:hAnsi="Arial" w:cs="Arial"/>
          <w:b/>
          <w:sz w:val="32"/>
          <w:szCs w:val="32"/>
        </w:rPr>
      </w:pPr>
      <w:r w:rsidRPr="00D01507">
        <w:rPr>
          <w:rFonts w:ascii="Arial" w:hAnsi="Arial" w:cs="Arial"/>
          <w:sz w:val="24"/>
          <w:szCs w:val="24"/>
        </w:rPr>
        <w:tab/>
      </w:r>
      <w:r w:rsidRPr="00D01507">
        <w:rPr>
          <w:rFonts w:ascii="Arial" w:hAnsi="Arial" w:cs="Arial"/>
          <w:b/>
          <w:sz w:val="32"/>
          <w:szCs w:val="32"/>
        </w:rPr>
        <w:t xml:space="preserve">FORM: </w:t>
      </w:r>
      <w:r w:rsidR="00A34A64">
        <w:rPr>
          <w:rFonts w:ascii="Arial" w:hAnsi="Arial" w:cs="Arial"/>
          <w:b/>
          <w:sz w:val="32"/>
          <w:szCs w:val="32"/>
        </w:rPr>
        <w:t xml:space="preserve">Annual Activity </w:t>
      </w:r>
      <w:r w:rsidR="00712DFC" w:rsidRPr="00D01507">
        <w:rPr>
          <w:rFonts w:ascii="Arial" w:hAnsi="Arial" w:cs="Arial"/>
          <w:b/>
          <w:sz w:val="32"/>
          <w:szCs w:val="32"/>
        </w:rPr>
        <w:t xml:space="preserve">Report for Continuing Review </w:t>
      </w:r>
    </w:p>
    <w:p w14:paraId="6EBE4DEC" w14:textId="77777777" w:rsidR="0039242E" w:rsidRPr="00D01507" w:rsidRDefault="00712DFC" w:rsidP="00712DFC">
      <w:pPr>
        <w:pStyle w:val="DocumentTitle-HCG"/>
        <w:spacing w:after="0"/>
        <w:rPr>
          <w:sz w:val="32"/>
          <w:szCs w:val="32"/>
        </w:rPr>
      </w:pPr>
      <w:r w:rsidRPr="00D01507">
        <w:rPr>
          <w:sz w:val="32"/>
          <w:szCs w:val="32"/>
        </w:rPr>
        <w:t>Specimen or Data Banking</w:t>
      </w:r>
    </w:p>
    <w:p w14:paraId="15C03C1E" w14:textId="77777777" w:rsidR="00712DFC" w:rsidRPr="00D01507" w:rsidRDefault="00712DFC" w:rsidP="00712DFC">
      <w:pPr>
        <w:pStyle w:val="DocumentTitle-HCG"/>
        <w:spacing w:after="0"/>
        <w:rPr>
          <w:sz w:val="32"/>
          <w:szCs w:val="32"/>
        </w:rPr>
      </w:pPr>
    </w:p>
    <w:p w14:paraId="0ACEF53D" w14:textId="5E0403BC" w:rsidR="0039242E" w:rsidRPr="00D01507" w:rsidRDefault="00712DFC">
      <w:pPr>
        <w:pStyle w:val="DocumentTitle-HCG"/>
        <w:jc w:val="left"/>
        <w:rPr>
          <w:b w:val="0"/>
          <w:bCs/>
          <w:sz w:val="22"/>
          <w:szCs w:val="22"/>
        </w:rPr>
      </w:pPr>
      <w:r w:rsidRPr="00D01507">
        <w:rPr>
          <w:b w:val="0"/>
          <w:bCs/>
          <w:sz w:val="22"/>
          <w:szCs w:val="22"/>
        </w:rPr>
        <w:t>This form is for use with projects submitted via RUTH that include banking specimens or data</w:t>
      </w:r>
      <w:r w:rsidR="00901EC4" w:rsidRPr="00D01507">
        <w:rPr>
          <w:b w:val="0"/>
          <w:bCs/>
          <w:sz w:val="22"/>
          <w:szCs w:val="22"/>
        </w:rPr>
        <w:t xml:space="preserve"> for future uses beyond the original study. Reporting should be limited to the data and </w:t>
      </w:r>
      <w:r w:rsidR="00DA1EBE" w:rsidRPr="00D01507">
        <w:rPr>
          <w:b w:val="0"/>
          <w:bCs/>
          <w:sz w:val="22"/>
          <w:szCs w:val="22"/>
        </w:rPr>
        <w:t>specimens</w:t>
      </w:r>
      <w:r w:rsidR="00901EC4" w:rsidRPr="00D01507">
        <w:rPr>
          <w:b w:val="0"/>
          <w:bCs/>
          <w:sz w:val="22"/>
          <w:szCs w:val="22"/>
        </w:rPr>
        <w:t xml:space="preserve"> that are stored at ISMMS and/or are under the control of the study’s PI.</w:t>
      </w:r>
    </w:p>
    <w:p w14:paraId="40A2CA53" w14:textId="77777777" w:rsidR="00F42444" w:rsidRPr="00D01507" w:rsidRDefault="00F42444">
      <w:pPr>
        <w:spacing w:after="0"/>
        <w:rPr>
          <w:rFonts w:ascii="Arial" w:hAnsi="Arial" w:cs="Arial"/>
          <w:b/>
          <w:bCs/>
        </w:rPr>
      </w:pPr>
    </w:p>
    <w:p w14:paraId="4038AF97" w14:textId="77777777" w:rsidR="00D64D58" w:rsidRPr="00D01507" w:rsidRDefault="00D64D58">
      <w:pPr>
        <w:spacing w:after="0"/>
        <w:rPr>
          <w:rFonts w:ascii="Arial" w:hAnsi="Arial" w:cs="Arial"/>
          <w:b/>
          <w:bCs/>
        </w:rPr>
      </w:pPr>
      <w:r w:rsidRPr="00D01507">
        <w:rPr>
          <w:rFonts w:ascii="Arial" w:hAnsi="Arial" w:cs="Arial"/>
          <w:b/>
          <w:bCs/>
        </w:rPr>
        <w:t xml:space="preserve">RUTH Study Number: </w:t>
      </w:r>
      <w:sdt>
        <w:sdtPr>
          <w:rPr>
            <w:rFonts w:cs="Arial"/>
          </w:rPr>
          <w:id w:val="908503345"/>
          <w:placeholder>
            <w:docPart w:val="444E94C9EC494CD2A624452360A70CD7"/>
          </w:placeholder>
          <w:showingPlcHdr/>
        </w:sdtPr>
        <w:sdtEndPr/>
        <w:sdtContent>
          <w:r w:rsidRPr="00D01507">
            <w:rPr>
              <w:rStyle w:val="PlaceholderText"/>
              <w:rFonts w:ascii="Arial" w:hAnsi="Arial" w:cs="Arial"/>
              <w:color w:val="auto"/>
              <w:u w:val="single"/>
            </w:rPr>
            <w:t>Click or tap here to enter text.</w:t>
          </w:r>
        </w:sdtContent>
      </w:sdt>
    </w:p>
    <w:p w14:paraId="59B4FABD" w14:textId="77777777" w:rsidR="0039242E" w:rsidRPr="00D01507" w:rsidRDefault="0039242E">
      <w:pPr>
        <w:spacing w:after="0"/>
        <w:rPr>
          <w:rFonts w:ascii="Arial" w:hAnsi="Arial" w:cs="Arial"/>
          <w:b/>
          <w:bCs/>
        </w:rPr>
      </w:pPr>
    </w:p>
    <w:p w14:paraId="67F242A9" w14:textId="77777777" w:rsidR="0039242E" w:rsidRPr="00D01507" w:rsidRDefault="0039242E" w:rsidP="00DA1EBE">
      <w:pPr>
        <w:pStyle w:val="Sub-SectionText-HCG"/>
        <w:ind w:left="0" w:firstLine="0"/>
        <w:rPr>
          <w:rFonts w:cs="Arial"/>
          <w:sz w:val="22"/>
        </w:rPr>
        <w:sectPr w:rsidR="0039242E" w:rsidRPr="00D01507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80"/>
        <w:gridCol w:w="8815"/>
      </w:tblGrid>
      <w:tr w:rsidR="00D01507" w:rsidRPr="00D01507" w14:paraId="59897685" w14:textId="77777777" w:rsidTr="00DA1EBE">
        <w:tc>
          <w:tcPr>
            <w:tcW w:w="10795" w:type="dxa"/>
            <w:gridSpan w:val="2"/>
          </w:tcPr>
          <w:p w14:paraId="53F43B77" w14:textId="72C18D3B" w:rsidR="004C2953" w:rsidRPr="005E0007" w:rsidRDefault="007148E4" w:rsidP="005E000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bCs/>
              </w:rPr>
            </w:pPr>
            <w:r w:rsidRPr="005E0007">
              <w:rPr>
                <w:rFonts w:ascii="Arial" w:hAnsi="Arial" w:cs="Arial"/>
                <w:b/>
                <w:bCs/>
              </w:rPr>
              <w:t>GENERAL</w:t>
            </w:r>
            <w:r w:rsidR="004C2953" w:rsidRPr="005E0007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41865576" w14:textId="5F6B8D47" w:rsidR="00D64D58" w:rsidRPr="00D01507" w:rsidRDefault="00D64D58" w:rsidP="00DA1EB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7148E4" w:rsidRPr="00D01507" w14:paraId="299B11D8" w14:textId="77777777" w:rsidTr="00DA1EBE">
        <w:tc>
          <w:tcPr>
            <w:tcW w:w="1980" w:type="dxa"/>
          </w:tcPr>
          <w:p w14:paraId="1535F972" w14:textId="1FA47887" w:rsidR="007148E4" w:rsidRPr="007148E4" w:rsidRDefault="005E00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1280487909"/>
                <w:placeholder>
                  <w:docPart w:val="2209BD4D4492481DB7D3907A59F8DA3B"/>
                </w:placeholder>
              </w:sdtPr>
              <w:sdtEndPr/>
              <w:sdtContent>
                <w:sdt>
                  <w:sdtPr>
                    <w:rPr>
                      <w:rFonts w:cs="Arial"/>
                      <w:sz w:val="22"/>
                      <w:szCs w:val="20"/>
                    </w:rPr>
                    <w:id w:val="-1166557390"/>
                    <w:placeholder>
                      <w:docPart w:val="210A284092E0405B821FD8D215C5D25F"/>
                    </w:placeholder>
                  </w:sdtPr>
                  <w:sdtEndPr/>
                  <w:sdtContent>
                    <w:r w:rsidR="007148E4" w:rsidRPr="005E0007">
                      <w:rPr>
                        <w:rFonts w:cs="Arial"/>
                        <w:sz w:val="22"/>
                        <w:szCs w:val="20"/>
                      </w:rPr>
                      <w:t>[Total consented to future use]</w:t>
                    </w:r>
                  </w:sdtContent>
                </w:sdt>
              </w:sdtContent>
            </w:sdt>
          </w:p>
        </w:tc>
        <w:tc>
          <w:tcPr>
            <w:tcW w:w="8815" w:type="dxa"/>
          </w:tcPr>
          <w:p w14:paraId="52AF4947" w14:textId="12231161" w:rsidR="007148E4" w:rsidRPr="007148E4" w:rsidRDefault="007148E4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r w:rsidRPr="005E0007">
              <w:rPr>
                <w:rFonts w:cs="Arial"/>
                <w:sz w:val="22"/>
                <w:szCs w:val="20"/>
              </w:rPr>
              <w:t>How many individual subjects have consented to future use of their specimens and/or data?</w:t>
            </w:r>
          </w:p>
        </w:tc>
      </w:tr>
      <w:tr w:rsidR="00D01507" w:rsidRPr="00D01507" w14:paraId="14D015FA" w14:textId="77777777" w:rsidTr="00DA1EBE">
        <w:tc>
          <w:tcPr>
            <w:tcW w:w="1980" w:type="dxa"/>
          </w:tcPr>
          <w:p w14:paraId="409A46CF" w14:textId="77777777" w:rsidR="00E47242" w:rsidRPr="00D01507" w:rsidRDefault="005E00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637761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E47242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-1223826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7242" w:rsidRPr="00D01507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E47242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799B4A90" w14:textId="1CE1927C" w:rsidR="00FC3D69" w:rsidRPr="00D01507" w:rsidRDefault="00D64D58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r w:rsidRPr="00D01507">
              <w:rPr>
                <w:rFonts w:cs="Arial"/>
                <w:sz w:val="22"/>
              </w:rPr>
              <w:t xml:space="preserve">Have any </w:t>
            </w:r>
            <w:r w:rsidR="00DA1EBE" w:rsidRPr="00D01507">
              <w:rPr>
                <w:rFonts w:cs="Arial"/>
                <w:sz w:val="22"/>
              </w:rPr>
              <w:t>specimen</w:t>
            </w:r>
            <w:r w:rsidRPr="00D01507">
              <w:rPr>
                <w:rFonts w:cs="Arial"/>
                <w:sz w:val="22"/>
              </w:rPr>
              <w:t>s or data been used or shared with other researchers</w:t>
            </w:r>
            <w:r w:rsidR="00FC3D69" w:rsidRPr="00D01507">
              <w:rPr>
                <w:rFonts w:cs="Arial"/>
                <w:sz w:val="22"/>
              </w:rPr>
              <w:t xml:space="preserve">?  </w:t>
            </w:r>
          </w:p>
          <w:p w14:paraId="55886E92" w14:textId="77777777" w:rsidR="00D64D58" w:rsidRPr="00D01507" w:rsidRDefault="00D64D58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i/>
                <w:sz w:val="22"/>
              </w:rPr>
            </w:pPr>
            <w:r w:rsidRPr="00D01507">
              <w:rPr>
                <w:rFonts w:cs="Arial"/>
                <w:i/>
                <w:sz w:val="22"/>
              </w:rPr>
              <w:t>If yes, provide project title, PI, location and date.</w:t>
            </w:r>
          </w:p>
          <w:p w14:paraId="6E06C568" w14:textId="77777777" w:rsidR="00E47242" w:rsidRPr="00D01507" w:rsidRDefault="005E00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964804088"/>
                <w:placeholder>
                  <w:docPart w:val="F9C76FA679DE40CE95033A6E5D1BD829"/>
                </w:placeholder>
                <w:showingPlcHdr/>
              </w:sdtPr>
              <w:sdtEndPr/>
              <w:sdtContent>
                <w:r w:rsidR="00FC3D69" w:rsidRPr="00D01507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D01507" w:rsidRPr="00D01507" w14:paraId="474BC88A" w14:textId="77777777" w:rsidTr="00DA1EBE">
        <w:tc>
          <w:tcPr>
            <w:tcW w:w="1980" w:type="dxa"/>
          </w:tcPr>
          <w:p w14:paraId="0DE7E094" w14:textId="77777777" w:rsidR="00FC3D69" w:rsidRPr="00D01507" w:rsidRDefault="005E00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522167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D58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64D58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867027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D58" w:rsidRPr="00D01507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D64D58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139F4F8E" w14:textId="2CAF654B" w:rsidR="00D64D58" w:rsidRPr="00D01507" w:rsidRDefault="00D64D58" w:rsidP="00D64D58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r w:rsidRPr="00D01507">
              <w:rPr>
                <w:rFonts w:cs="Arial"/>
                <w:sz w:val="22"/>
              </w:rPr>
              <w:t xml:space="preserve">Have any stored </w:t>
            </w:r>
            <w:r w:rsidR="00DA1EBE" w:rsidRPr="00D01507">
              <w:rPr>
                <w:rFonts w:cs="Arial"/>
                <w:sz w:val="22"/>
              </w:rPr>
              <w:t>specimen</w:t>
            </w:r>
            <w:r w:rsidRPr="00D01507">
              <w:rPr>
                <w:rFonts w:cs="Arial"/>
                <w:sz w:val="22"/>
              </w:rPr>
              <w:t>s or data been shared with other researchers, other than the original collaborators, for the purpose of this project?</w:t>
            </w:r>
          </w:p>
          <w:p w14:paraId="61BBC07E" w14:textId="702957B6" w:rsidR="00FC3D69" w:rsidRPr="00D01507" w:rsidRDefault="00D64D58" w:rsidP="00D64D58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i/>
                <w:sz w:val="22"/>
              </w:rPr>
            </w:pPr>
            <w:r w:rsidRPr="00D01507">
              <w:rPr>
                <w:rFonts w:cs="Arial"/>
                <w:i/>
                <w:sz w:val="22"/>
              </w:rPr>
              <w:t xml:space="preserve">If yes, provide project title, PI, location, number of </w:t>
            </w:r>
            <w:r w:rsidR="00DA1EBE" w:rsidRPr="00D01507">
              <w:rPr>
                <w:rFonts w:cs="Arial"/>
                <w:i/>
                <w:sz w:val="22"/>
              </w:rPr>
              <w:t>specimen</w:t>
            </w:r>
            <w:r w:rsidRPr="00D01507">
              <w:rPr>
                <w:rFonts w:cs="Arial"/>
                <w:i/>
                <w:sz w:val="22"/>
              </w:rPr>
              <w:t>s or data and date of transfer</w:t>
            </w:r>
          </w:p>
          <w:p w14:paraId="7AD48DAB" w14:textId="77777777" w:rsidR="00D64D58" w:rsidRPr="00D01507" w:rsidRDefault="005E0007" w:rsidP="00D64D58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i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971718900"/>
                <w:placeholder>
                  <w:docPart w:val="895B84EC7FAD4950BC129997EC281AB5"/>
                </w:placeholder>
                <w:showingPlcHdr/>
              </w:sdtPr>
              <w:sdtEndPr/>
              <w:sdtContent>
                <w:r w:rsidR="00D64D58" w:rsidRPr="00D01507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D01507" w:rsidRPr="00D01507" w14:paraId="08BD672D" w14:textId="77777777" w:rsidTr="00DA1EBE">
        <w:tc>
          <w:tcPr>
            <w:tcW w:w="1980" w:type="dxa"/>
          </w:tcPr>
          <w:p w14:paraId="415933DE" w14:textId="77777777" w:rsidR="00E47242" w:rsidRPr="00D01507" w:rsidRDefault="005E00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78265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681406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1627AE68" w14:textId="43C29605" w:rsidR="00D64D58" w:rsidRPr="00D01507" w:rsidRDefault="00D64D58" w:rsidP="00D64D58">
            <w:pPr>
              <w:pStyle w:val="Sub-SectionText-HCG"/>
              <w:spacing w:before="120" w:line="276" w:lineRule="auto"/>
              <w:ind w:left="72" w:firstLine="0"/>
              <w:contextualSpacing w:val="0"/>
              <w:rPr>
                <w:rFonts w:cs="Arial"/>
                <w:sz w:val="22"/>
              </w:rPr>
            </w:pPr>
            <w:r w:rsidRPr="00D01507">
              <w:rPr>
                <w:rFonts w:cs="Arial"/>
                <w:sz w:val="22"/>
              </w:rPr>
              <w:t xml:space="preserve">Has the study team used any stored </w:t>
            </w:r>
            <w:r w:rsidR="00DA1EBE" w:rsidRPr="00D01507">
              <w:rPr>
                <w:rFonts w:cs="Arial"/>
                <w:sz w:val="22"/>
              </w:rPr>
              <w:t>specimen</w:t>
            </w:r>
            <w:r w:rsidRPr="00D01507">
              <w:rPr>
                <w:rFonts w:cs="Arial"/>
                <w:sz w:val="22"/>
              </w:rPr>
              <w:t>s or data for purposes other than conducting the approved research in this protocol?</w:t>
            </w:r>
          </w:p>
          <w:p w14:paraId="0B5A8EB2" w14:textId="38C88B6C" w:rsidR="00FC3D69" w:rsidRPr="00D01507" w:rsidRDefault="00D64D58" w:rsidP="00D64D58">
            <w:pPr>
              <w:pStyle w:val="Sub-SectionText-HCG"/>
              <w:spacing w:before="120" w:line="276" w:lineRule="auto"/>
              <w:ind w:left="72" w:firstLine="0"/>
              <w:contextualSpacing w:val="0"/>
              <w:rPr>
                <w:rFonts w:cs="Arial"/>
                <w:i/>
                <w:sz w:val="22"/>
              </w:rPr>
            </w:pPr>
            <w:r w:rsidRPr="00D01507">
              <w:rPr>
                <w:rFonts w:cs="Arial"/>
                <w:i/>
                <w:sz w:val="22"/>
              </w:rPr>
              <w:t xml:space="preserve">If yes, provide project title, numbers of </w:t>
            </w:r>
            <w:r w:rsidR="00DA1EBE" w:rsidRPr="00D01507">
              <w:rPr>
                <w:rFonts w:cs="Arial"/>
                <w:i/>
                <w:sz w:val="22"/>
              </w:rPr>
              <w:t>specimen</w:t>
            </w:r>
            <w:r w:rsidRPr="00D01507">
              <w:rPr>
                <w:rFonts w:cs="Arial"/>
                <w:i/>
                <w:sz w:val="22"/>
              </w:rPr>
              <w:t>s or data used to date</w:t>
            </w:r>
          </w:p>
          <w:p w14:paraId="2C20FE02" w14:textId="77777777" w:rsidR="00D64D58" w:rsidRPr="00D01507" w:rsidRDefault="005E0007" w:rsidP="00D64D58">
            <w:pPr>
              <w:pStyle w:val="Sub-SectionText-HCG"/>
              <w:spacing w:before="120" w:line="276" w:lineRule="auto"/>
              <w:ind w:left="72" w:firstLine="0"/>
              <w:contextualSpacing w:val="0"/>
              <w:rPr>
                <w:rFonts w:cs="Arial"/>
                <w:i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823777185"/>
                <w:placeholder>
                  <w:docPart w:val="8CB2373B007C4E1EAB5CC06351678DCA"/>
                </w:placeholder>
                <w:showingPlcHdr/>
              </w:sdtPr>
              <w:sdtEndPr/>
              <w:sdtContent>
                <w:r w:rsidR="00D64D58" w:rsidRPr="00D01507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D01507" w:rsidRPr="00D01507" w14:paraId="4F3F21FB" w14:textId="77777777" w:rsidTr="00DA1EBE">
        <w:tc>
          <w:tcPr>
            <w:tcW w:w="1980" w:type="dxa"/>
          </w:tcPr>
          <w:p w14:paraId="652BD1A8" w14:textId="77777777" w:rsidR="00E47242" w:rsidRPr="00D01507" w:rsidRDefault="005E00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290361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-54021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5D170F98" w14:textId="2E70D5EF" w:rsidR="00D64D58" w:rsidRPr="00D01507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</w:rPr>
            </w:pPr>
            <w:r w:rsidRPr="00D01507">
              <w:rPr>
                <w:rFonts w:ascii="Arial" w:hAnsi="Arial" w:cs="Arial"/>
              </w:rPr>
              <w:t xml:space="preserve">Have any stored </w:t>
            </w:r>
            <w:r w:rsidR="00DA1EBE" w:rsidRPr="00D01507">
              <w:rPr>
                <w:rFonts w:ascii="Arial" w:hAnsi="Arial" w:cs="Arial"/>
              </w:rPr>
              <w:t>specimen</w:t>
            </w:r>
            <w:r w:rsidRPr="00D01507">
              <w:rPr>
                <w:rFonts w:ascii="Arial" w:hAnsi="Arial" w:cs="Arial"/>
              </w:rPr>
              <w:t>s or data been withdrawn for any reason?</w:t>
            </w:r>
          </w:p>
          <w:p w14:paraId="58BE13D5" w14:textId="77777777" w:rsidR="00E47242" w:rsidRPr="00D01507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i/>
              </w:rPr>
            </w:pPr>
            <w:r w:rsidRPr="00D01507">
              <w:rPr>
                <w:rFonts w:ascii="Arial" w:hAnsi="Arial" w:cs="Arial"/>
                <w:i/>
              </w:rPr>
              <w:t>If yes, please explain how many and why?</w:t>
            </w:r>
          </w:p>
          <w:p w14:paraId="678FB889" w14:textId="77777777" w:rsidR="00D64D58" w:rsidRDefault="005E0007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cs="Arial"/>
              </w:rPr>
            </w:pPr>
            <w:sdt>
              <w:sdtPr>
                <w:rPr>
                  <w:rFonts w:cs="Arial"/>
                </w:rPr>
                <w:id w:val="810213424"/>
                <w:placeholder>
                  <w:docPart w:val="4545D019173A4FE68200E61CD314D49C"/>
                </w:placeholder>
                <w:showingPlcHdr/>
              </w:sdtPr>
              <w:sdtEndPr/>
              <w:sdtContent>
                <w:r w:rsidR="00D64D58" w:rsidRPr="00D01507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  <w:p w14:paraId="57AF4AD4" w14:textId="77777777" w:rsidR="007148E4" w:rsidRDefault="007148E4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cs="Arial"/>
                <w:i/>
              </w:rPr>
            </w:pPr>
          </w:p>
          <w:p w14:paraId="0F0BB583" w14:textId="77777777" w:rsidR="007148E4" w:rsidRPr="00D01507" w:rsidRDefault="007148E4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i/>
              </w:rPr>
            </w:pPr>
          </w:p>
        </w:tc>
      </w:tr>
      <w:tr w:rsidR="00D01507" w:rsidRPr="00D01507" w14:paraId="6B1231D6" w14:textId="77777777" w:rsidTr="00DA1EBE">
        <w:tc>
          <w:tcPr>
            <w:tcW w:w="10795" w:type="dxa"/>
            <w:gridSpan w:val="2"/>
          </w:tcPr>
          <w:p w14:paraId="03EFCBED" w14:textId="77777777" w:rsidR="007148E4" w:rsidRDefault="00DA1EBE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b/>
              </w:rPr>
            </w:pPr>
            <w:r w:rsidRPr="00D01507">
              <w:rPr>
                <w:rFonts w:ascii="Arial" w:hAnsi="Arial" w:cs="Arial"/>
                <w:b/>
              </w:rPr>
              <w:lastRenderedPageBreak/>
              <w:t>2</w:t>
            </w:r>
            <w:r w:rsidR="004C2953" w:rsidRPr="00D01507">
              <w:rPr>
                <w:rFonts w:ascii="Arial" w:hAnsi="Arial" w:cs="Arial"/>
                <w:b/>
              </w:rPr>
              <w:t xml:space="preserve">. </w:t>
            </w:r>
            <w:r w:rsidR="007148E4">
              <w:rPr>
                <w:rFonts w:ascii="Arial" w:hAnsi="Arial" w:cs="Arial"/>
                <w:b/>
              </w:rPr>
              <w:t>RE-CONSENT</w:t>
            </w:r>
          </w:p>
          <w:p w14:paraId="4EE076B2" w14:textId="697D3890" w:rsidR="00CC5F7D" w:rsidRDefault="004C2953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b/>
              </w:rPr>
            </w:pPr>
            <w:r w:rsidRPr="00D01507">
              <w:rPr>
                <w:rFonts w:ascii="Arial" w:hAnsi="Arial" w:cs="Arial"/>
                <w:b/>
              </w:rPr>
              <w:t xml:space="preserve">The following questions are specific to </w:t>
            </w:r>
            <w:r w:rsidR="008057E6" w:rsidRPr="00D01507">
              <w:rPr>
                <w:rFonts w:ascii="Arial" w:hAnsi="Arial" w:cs="Arial"/>
                <w:b/>
              </w:rPr>
              <w:t xml:space="preserve">living </w:t>
            </w:r>
            <w:r w:rsidRPr="00D01507">
              <w:rPr>
                <w:rFonts w:ascii="Arial" w:hAnsi="Arial" w:cs="Arial"/>
                <w:b/>
              </w:rPr>
              <w:t xml:space="preserve">individuals </w:t>
            </w:r>
            <w:r w:rsidR="00901EC4" w:rsidRPr="00D01507">
              <w:rPr>
                <w:rFonts w:ascii="Arial" w:hAnsi="Arial" w:cs="Arial"/>
                <w:b/>
              </w:rPr>
              <w:t xml:space="preserve">with stored </w:t>
            </w:r>
            <w:r w:rsidR="00DA1EBE" w:rsidRPr="00D01507">
              <w:rPr>
                <w:rFonts w:ascii="Arial" w:hAnsi="Arial" w:cs="Arial"/>
                <w:b/>
              </w:rPr>
              <w:t>specimen</w:t>
            </w:r>
            <w:r w:rsidR="00901EC4" w:rsidRPr="00D01507">
              <w:rPr>
                <w:rFonts w:ascii="Arial" w:hAnsi="Arial" w:cs="Arial"/>
                <w:b/>
              </w:rPr>
              <w:t xml:space="preserve">s or data </w:t>
            </w:r>
            <w:r w:rsidR="008057E6" w:rsidRPr="00D01507">
              <w:rPr>
                <w:rFonts w:ascii="Arial" w:hAnsi="Arial" w:cs="Arial"/>
                <w:b/>
              </w:rPr>
              <w:t xml:space="preserve">who </w:t>
            </w:r>
            <w:r w:rsidRPr="00D01507">
              <w:rPr>
                <w:rFonts w:ascii="Arial" w:hAnsi="Arial" w:cs="Arial"/>
                <w:b/>
              </w:rPr>
              <w:t>have turned 18</w:t>
            </w:r>
            <w:r w:rsidR="008057E6" w:rsidRPr="00D01507">
              <w:rPr>
                <w:rFonts w:ascii="Arial" w:hAnsi="Arial" w:cs="Arial"/>
                <w:b/>
              </w:rPr>
              <w:t xml:space="preserve"> and/ or regained capacity</w:t>
            </w:r>
            <w:r w:rsidRPr="00D01507">
              <w:rPr>
                <w:rFonts w:ascii="Arial" w:hAnsi="Arial" w:cs="Arial"/>
                <w:b/>
              </w:rPr>
              <w:t xml:space="preserve"> since their data/specimens were collected and stored for future research. </w:t>
            </w:r>
          </w:p>
          <w:p w14:paraId="44076749" w14:textId="7BE7497D" w:rsidR="004C2953" w:rsidRPr="00D01507" w:rsidRDefault="00A34A64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b/>
              </w:rPr>
            </w:pPr>
            <w:r w:rsidRPr="00674916">
              <w:rPr>
                <w:rFonts w:ascii="Arial" w:hAnsi="Arial" w:cs="Arial"/>
                <w:b/>
                <w:color w:val="000000" w:themeColor="text1"/>
              </w:rPr>
              <w:t>If all participants have always been 18 years or older</w:t>
            </w:r>
            <w:r w:rsidR="002A318E" w:rsidRPr="00674916">
              <w:rPr>
                <w:rFonts w:ascii="Arial" w:hAnsi="Arial" w:cs="Arial"/>
                <w:b/>
                <w:color w:val="000000" w:themeColor="text1"/>
              </w:rPr>
              <w:t xml:space="preserve"> and have capacity</w:t>
            </w:r>
            <w:r w:rsidRPr="00674916">
              <w:rPr>
                <w:rFonts w:ascii="Arial" w:hAnsi="Arial" w:cs="Arial"/>
                <w:b/>
                <w:color w:val="000000" w:themeColor="text1"/>
              </w:rPr>
              <w:t xml:space="preserve">, check here and skip this section </w:t>
            </w:r>
            <w:sdt>
              <w:sdtPr>
                <w:rPr>
                  <w:rFonts w:cs="Arial"/>
                  <w:color w:val="000000" w:themeColor="text1"/>
                </w:rPr>
                <w:id w:val="-306315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74916">
                  <w:rPr>
                    <w:rFonts w:ascii="MS Gothic" w:eastAsia="MS Gothic" w:hAnsi="MS Gothic" w:cs="Arial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D01507" w:rsidRPr="00D01507" w14:paraId="3574F2C7" w14:textId="77777777" w:rsidTr="00DA1EBE">
        <w:tc>
          <w:tcPr>
            <w:tcW w:w="1980" w:type="dxa"/>
          </w:tcPr>
          <w:p w14:paraId="340EC22C" w14:textId="77777777" w:rsidR="00D64D58" w:rsidRPr="00D01507" w:rsidRDefault="005E0007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ascii="MS Gothic" w:eastAsia="MS Gothic" w:hAnsi="MS Gothic"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188373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D58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64D58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39557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D58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64D58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353BED53" w14:textId="5A4EFD2D" w:rsidR="00D64D58" w:rsidRPr="00D01507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</w:rPr>
            </w:pPr>
            <w:r w:rsidRPr="00D01507">
              <w:rPr>
                <w:rFonts w:ascii="Arial" w:hAnsi="Arial" w:cs="Arial"/>
              </w:rPr>
              <w:t>Have any</w:t>
            </w:r>
            <w:r w:rsidR="008057E6" w:rsidRPr="00D01507">
              <w:rPr>
                <w:rFonts w:ascii="Arial" w:hAnsi="Arial" w:cs="Arial"/>
              </w:rPr>
              <w:t xml:space="preserve"> living</w:t>
            </w:r>
            <w:r w:rsidRPr="00D01507">
              <w:rPr>
                <w:rFonts w:ascii="Arial" w:hAnsi="Arial" w:cs="Arial"/>
              </w:rPr>
              <w:t xml:space="preserve"> individuals turned 18 and/or regained capacity since the </w:t>
            </w:r>
            <w:r w:rsidR="00DA1EBE" w:rsidRPr="00D01507">
              <w:rPr>
                <w:rFonts w:ascii="Arial" w:hAnsi="Arial" w:cs="Arial"/>
              </w:rPr>
              <w:t>specimen</w:t>
            </w:r>
            <w:r w:rsidRPr="00D01507">
              <w:rPr>
                <w:rFonts w:ascii="Arial" w:hAnsi="Arial" w:cs="Arial"/>
              </w:rPr>
              <w:t>s or data were stored?</w:t>
            </w:r>
          </w:p>
          <w:p w14:paraId="50123EA5" w14:textId="55965388" w:rsidR="00DA1EBE" w:rsidRPr="00D01507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i/>
              </w:rPr>
            </w:pPr>
            <w:r w:rsidRPr="00D01507">
              <w:rPr>
                <w:rFonts w:ascii="Arial" w:hAnsi="Arial" w:cs="Arial"/>
                <w:i/>
              </w:rPr>
              <w:t>If yes</w:t>
            </w:r>
            <w:r w:rsidR="00DA1EBE" w:rsidRPr="00D01507">
              <w:rPr>
                <w:rFonts w:ascii="Arial" w:hAnsi="Arial" w:cs="Arial"/>
                <w:i/>
              </w:rPr>
              <w:t>, provide</w:t>
            </w:r>
            <w:r w:rsidR="004C2953" w:rsidRPr="00D01507">
              <w:rPr>
                <w:rFonts w:ascii="Arial" w:hAnsi="Arial" w:cs="Arial"/>
                <w:i/>
              </w:rPr>
              <w:t xml:space="preserve"> a breakdown of the number reconsented, the number yet to be reconsented, and the number that refused reconsent.</w:t>
            </w:r>
          </w:p>
          <w:p w14:paraId="0DE8C25C" w14:textId="7DEBE22A" w:rsidR="00D64D58" w:rsidRPr="00D01507" w:rsidRDefault="005E0007" w:rsidP="00DA1EBE">
            <w:pPr>
              <w:spacing w:before="120" w:after="120" w:line="276" w:lineRule="auto"/>
              <w:rPr>
                <w:rFonts w:ascii="Arial" w:hAnsi="Arial" w:cs="Arial"/>
              </w:rPr>
            </w:pPr>
            <w:sdt>
              <w:sdtPr>
                <w:id w:val="-1232528883"/>
                <w:placeholder>
                  <w:docPart w:val="ABF06F52160D4040BFB7D8661F31A075"/>
                </w:placeholder>
                <w:showingPlcHdr/>
              </w:sdtPr>
              <w:sdtEndPr/>
              <w:sdtContent>
                <w:r w:rsidR="00D64D58" w:rsidRPr="00D01507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D01507" w:rsidRPr="00D01507" w14:paraId="7C51A194" w14:textId="77777777" w:rsidTr="007A3E96">
        <w:tc>
          <w:tcPr>
            <w:tcW w:w="1980" w:type="dxa"/>
          </w:tcPr>
          <w:p w14:paraId="74182D19" w14:textId="44D2D3B5" w:rsidR="007F1FF8" w:rsidRPr="00D01507" w:rsidRDefault="005E0007" w:rsidP="007A3E96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84904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1FF8" w:rsidRPr="00D01507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7F1FF8" w:rsidRPr="00D01507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147148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1EBE" w:rsidRPr="00D0150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7F1FF8" w:rsidRPr="00D01507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14:paraId="61700165" w14:textId="7E1704B8" w:rsidR="007F1FF8" w:rsidRPr="00D01507" w:rsidRDefault="007F1FF8" w:rsidP="007A3E96">
            <w:pPr>
              <w:spacing w:before="120" w:after="120" w:line="276" w:lineRule="auto"/>
              <w:rPr>
                <w:rFonts w:ascii="Arial" w:hAnsi="Arial" w:cs="Arial"/>
              </w:rPr>
            </w:pPr>
            <w:r w:rsidRPr="00D01507">
              <w:rPr>
                <w:rFonts w:ascii="Arial" w:hAnsi="Arial" w:cs="Arial"/>
              </w:rPr>
              <w:t>For those who have not been reconsented or who refused reconsent, has they been withdrawn from the study and have future use of their data been restricted?</w:t>
            </w:r>
          </w:p>
          <w:p w14:paraId="0FA0978D" w14:textId="77777777" w:rsidR="007F1FF8" w:rsidRPr="00D01507" w:rsidRDefault="007F1FF8" w:rsidP="007A3E96">
            <w:pPr>
              <w:spacing w:before="120" w:after="120" w:line="276" w:lineRule="auto"/>
              <w:rPr>
                <w:rFonts w:ascii="Arial" w:hAnsi="Arial" w:cs="Arial"/>
                <w:i/>
              </w:rPr>
            </w:pPr>
            <w:r w:rsidRPr="00D01507">
              <w:rPr>
                <w:rFonts w:ascii="Arial" w:hAnsi="Arial" w:cs="Arial"/>
                <w:i/>
              </w:rPr>
              <w:t xml:space="preserve">If no, provide a narrative explaining the reason. Use HRP-095 – SOP- Obtaining Informed Consent When Minor Turns 18 as a guide in providing your explanation. </w:t>
            </w:r>
          </w:p>
          <w:p w14:paraId="5E870181" w14:textId="26A628A6" w:rsidR="007F1FF8" w:rsidRPr="00D01507" w:rsidRDefault="005E0007" w:rsidP="007A3E96">
            <w:pPr>
              <w:spacing w:before="120" w:after="120" w:line="276" w:lineRule="auto"/>
              <w:rPr>
                <w:rFonts w:ascii="Arial" w:hAnsi="Arial" w:cs="Arial"/>
              </w:rPr>
            </w:pPr>
            <w:sdt>
              <w:sdtPr>
                <w:rPr>
                  <w:rFonts w:cs="Arial"/>
                </w:rPr>
                <w:id w:val="1390992704"/>
                <w:placeholder>
                  <w:docPart w:val="8D546195F38149AEBEDF68685F98002F"/>
                </w:placeholder>
                <w:showingPlcHdr/>
              </w:sdtPr>
              <w:sdtEndPr/>
              <w:sdtContent>
                <w:r w:rsidR="007F1FF8" w:rsidRPr="00D01507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</w:tbl>
    <w:p w14:paraId="72D3BDB5" w14:textId="77777777" w:rsidR="0039242E" w:rsidRPr="00D01507" w:rsidRDefault="0039242E" w:rsidP="00D3090C">
      <w:pPr>
        <w:pStyle w:val="Sub-SectionText-HCG"/>
        <w:rPr>
          <w:sz w:val="22"/>
        </w:rPr>
      </w:pPr>
    </w:p>
    <w:sectPr w:rsidR="0039242E" w:rsidRPr="00D01507" w:rsidSect="00D3090C">
      <w:headerReference w:type="default" r:id="rId15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BECE3" w14:textId="77777777" w:rsidR="00565E23" w:rsidRDefault="00565E23" w:rsidP="00855EE6">
      <w:pPr>
        <w:spacing w:after="0" w:line="240" w:lineRule="auto"/>
      </w:pPr>
      <w:r>
        <w:separator/>
      </w:r>
    </w:p>
  </w:endnote>
  <w:endnote w:type="continuationSeparator" w:id="0">
    <w:p w14:paraId="5914242C" w14:textId="77777777" w:rsidR="00565E23" w:rsidRDefault="00565E23" w:rsidP="00855EE6">
      <w:pPr>
        <w:spacing w:after="0" w:line="240" w:lineRule="auto"/>
      </w:pPr>
      <w:r>
        <w:continuationSeparator/>
      </w:r>
    </w:p>
  </w:endnote>
  <w:endnote w:type="continuationNotice" w:id="1">
    <w:p w14:paraId="01CB05C8" w14:textId="77777777" w:rsidR="00565E23" w:rsidRDefault="00565E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3FF39" w14:textId="52674669" w:rsidR="002773D3" w:rsidRPr="002773D3" w:rsidRDefault="002773D3" w:rsidP="002773D3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CC5F7D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CC5F7D">
      <w:rPr>
        <w:b/>
        <w:bCs/>
        <w:noProof/>
      </w:rPr>
      <w:t>2</w:t>
    </w:r>
    <w:r>
      <w:rPr>
        <w:b/>
        <w:bCs/>
      </w:rPr>
      <w:fldChar w:fldCharType="end"/>
    </w:r>
  </w:p>
  <w:p w14:paraId="17C31DF4" w14:textId="77777777" w:rsidR="00197777" w:rsidRDefault="00197777" w:rsidP="006B3E8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1E22D" w14:textId="4F38A37A" w:rsidR="00081A7B" w:rsidRPr="002773D3" w:rsidRDefault="00081A7B" w:rsidP="00081A7B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CC5F7D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CC5F7D">
      <w:rPr>
        <w:b/>
        <w:bCs/>
        <w:noProof/>
      </w:rPr>
      <w:t>2</w:t>
    </w:r>
    <w:r>
      <w:rPr>
        <w:b/>
        <w:bCs/>
      </w:rPr>
      <w:fldChar w:fldCharType="end"/>
    </w:r>
  </w:p>
  <w:p w14:paraId="2FDE8408" w14:textId="77777777" w:rsidR="00E51CCA" w:rsidRPr="003B5BE0" w:rsidRDefault="00E51CCA" w:rsidP="00E51CCA">
    <w:pPr>
      <w:pStyle w:val="Footer"/>
      <w:jc w:val="center"/>
    </w:pPr>
    <w:r w:rsidRPr="003B5BE0">
      <w:rPr>
        <w:rFonts w:ascii="Montserrat-Regular" w:hAnsi="Montserrat-Regular" w:cs="Montserrat-Regular"/>
        <w:sz w:val="18"/>
        <w:szCs w:val="18"/>
      </w:rPr>
      <w:t xml:space="preserve">* PPHS </w:t>
    </w:r>
    <w:r w:rsidR="00B6636B" w:rsidRPr="003B5BE0">
      <w:rPr>
        <w:rFonts w:ascii="Montserrat-Regular" w:hAnsi="Montserrat-Regular" w:cs="Montserrat-Regular"/>
        <w:sz w:val="18"/>
        <w:szCs w:val="18"/>
      </w:rPr>
      <w:t>document only. Not part of Huron Toolk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25E7B" w14:textId="77777777" w:rsidR="00565E23" w:rsidRDefault="00565E23" w:rsidP="00855EE6">
      <w:pPr>
        <w:spacing w:after="0" w:line="240" w:lineRule="auto"/>
      </w:pPr>
      <w:r>
        <w:separator/>
      </w:r>
    </w:p>
  </w:footnote>
  <w:footnote w:type="continuationSeparator" w:id="0">
    <w:p w14:paraId="205498EF" w14:textId="77777777" w:rsidR="00565E23" w:rsidRDefault="00565E23" w:rsidP="00855EE6">
      <w:pPr>
        <w:spacing w:after="0" w:line="240" w:lineRule="auto"/>
      </w:pPr>
      <w:r>
        <w:continuationSeparator/>
      </w:r>
    </w:p>
  </w:footnote>
  <w:footnote w:type="continuationNotice" w:id="1">
    <w:p w14:paraId="7223D767" w14:textId="77777777" w:rsidR="00565E23" w:rsidRDefault="00565E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F7C0" w14:textId="77777777" w:rsidR="00E105B2" w:rsidRPr="006674BE" w:rsidRDefault="00855EE6" w:rsidP="006674BE">
    <w:pPr>
      <w:pStyle w:val="Header"/>
      <w:jc w:val="center"/>
      <w:rPr>
        <w:noProof/>
      </w:rPr>
    </w:pPr>
    <w:r>
      <w:rPr>
        <w:noProof/>
      </w:rPr>
      <w:drawing>
        <wp:inline distT="0" distB="0" distL="0" distR="0" wp14:anchorId="300AB2F0" wp14:editId="257F64B3">
          <wp:extent cx="1627067" cy="51562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27067" cy="515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947"/>
      <w:gridCol w:w="2723"/>
      <w:gridCol w:w="2880"/>
      <w:gridCol w:w="2256"/>
    </w:tblGrid>
    <w:tr w:rsidR="000411F3" w:rsidRPr="0007408F" w14:paraId="1A8AF7BC" w14:textId="77777777" w:rsidTr="000411F3">
      <w:trPr>
        <w:cantSplit/>
        <w:trHeight w:val="260"/>
      </w:trPr>
      <w:tc>
        <w:tcPr>
          <w:tcW w:w="2947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243F42D9" w14:textId="77777777" w:rsidR="000411F3" w:rsidRPr="0007408F" w:rsidRDefault="000411F3" w:rsidP="000411F3">
          <w:pPr>
            <w:spacing w:after="0"/>
            <w:rPr>
              <w:rFonts w:ascii="Arial" w:hAnsi="Arial" w:cs="Arial"/>
            </w:rPr>
          </w:pPr>
          <w:r w:rsidRPr="00162368">
            <w:rPr>
              <w:rFonts w:ascii="Arial" w:hAnsi="Arial" w:cs="Arial"/>
              <w:noProof/>
            </w:rPr>
            <w:drawing>
              <wp:inline distT="0" distB="0" distL="0" distR="0" wp14:anchorId="2346F3C2" wp14:editId="74020CF3">
                <wp:extent cx="1600282" cy="565179"/>
                <wp:effectExtent l="0" t="0" r="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- 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82" cy="5651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5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9F441BF" w14:textId="7B0E6CF8" w:rsidR="000411F3" w:rsidRPr="0007408F" w:rsidRDefault="000411F3" w:rsidP="00DA1EBE">
          <w:pPr>
            <w:pStyle w:val="SOPName"/>
            <w:spacing w:before="120" w:after="120"/>
            <w:jc w:val="center"/>
            <w:rPr>
              <w:rFonts w:cs="Arial"/>
            </w:rPr>
          </w:pPr>
          <w:r>
            <w:rPr>
              <w:rStyle w:val="SOPLeader"/>
              <w:rFonts w:cs="Arial"/>
            </w:rPr>
            <w:t xml:space="preserve">FORM: </w:t>
          </w:r>
          <w:r w:rsidR="0084385A">
            <w:rPr>
              <w:rStyle w:val="SOPLeader"/>
              <w:rFonts w:cs="Arial"/>
            </w:rPr>
            <w:t xml:space="preserve">Annual Activity </w:t>
          </w:r>
          <w:r w:rsidR="00712DFC">
            <w:rPr>
              <w:rStyle w:val="SOPLeader"/>
              <w:rFonts w:cs="Arial"/>
            </w:rPr>
            <w:t>Report for Continuing Review Specimen or Data Banking</w:t>
          </w:r>
        </w:p>
      </w:tc>
    </w:tr>
    <w:tr w:rsidR="000411F3" w:rsidRPr="0007408F" w14:paraId="4F49C1C7" w14:textId="77777777" w:rsidTr="000411F3">
      <w:trPr>
        <w:cantSplit/>
        <w:trHeight w:val="288"/>
      </w:trPr>
      <w:tc>
        <w:tcPr>
          <w:tcW w:w="2947" w:type="dxa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14:paraId="604E9560" w14:textId="77777777" w:rsidR="000411F3" w:rsidRPr="0007408F" w:rsidRDefault="000411F3" w:rsidP="000411F3">
          <w:pPr>
            <w:rPr>
              <w:rFonts w:ascii="Arial" w:hAnsi="Arial" w:cs="Arial"/>
            </w:rPr>
          </w:pPr>
        </w:p>
      </w:tc>
      <w:tc>
        <w:tcPr>
          <w:tcW w:w="27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1C578EA" w14:textId="77777777"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NUMBER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FBC7835" w14:textId="77777777"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DATE</w:t>
          </w:r>
        </w:p>
      </w:tc>
      <w:tc>
        <w:tcPr>
          <w:tcW w:w="22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0C5C62DF" w14:textId="77777777"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PAGE</w:t>
          </w:r>
        </w:p>
      </w:tc>
    </w:tr>
    <w:tr w:rsidR="000411F3" w:rsidRPr="0007408F" w14:paraId="1B95F534" w14:textId="77777777" w:rsidTr="000411F3">
      <w:trPr>
        <w:cantSplit/>
        <w:trHeight w:val="288"/>
      </w:trPr>
      <w:tc>
        <w:tcPr>
          <w:tcW w:w="2947" w:type="dxa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14:paraId="5B9BD50B" w14:textId="77777777" w:rsidR="000411F3" w:rsidRPr="0007408F" w:rsidRDefault="000411F3" w:rsidP="000411F3">
          <w:pPr>
            <w:rPr>
              <w:rFonts w:ascii="Arial" w:hAnsi="Arial" w:cs="Arial"/>
            </w:rPr>
          </w:pPr>
        </w:p>
      </w:tc>
      <w:tc>
        <w:tcPr>
          <w:tcW w:w="27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0448FA77" w14:textId="77777777" w:rsidR="000411F3" w:rsidRPr="0007408F" w:rsidRDefault="000411F3" w:rsidP="00712DFC">
          <w:pPr>
            <w:pStyle w:val="SOPTableEntry"/>
            <w:rPr>
              <w:rFonts w:cs="Arial"/>
            </w:rPr>
          </w:pPr>
          <w:r w:rsidRPr="0007408F">
            <w:rPr>
              <w:rFonts w:cs="Arial"/>
            </w:rPr>
            <w:t>HRP-</w:t>
          </w:r>
          <w:r w:rsidR="00712DFC">
            <w:rPr>
              <w:rFonts w:cs="Arial"/>
            </w:rPr>
            <w:t>212B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52F01B72" w14:textId="2155FA4C" w:rsidR="007148E4" w:rsidRDefault="007148E4" w:rsidP="00366DDD">
          <w:pPr>
            <w:pStyle w:val="SOPTableEntry"/>
            <w:rPr>
              <w:rFonts w:cs="Arial"/>
            </w:rPr>
          </w:pPr>
          <w:r>
            <w:rPr>
              <w:rFonts w:cs="Arial"/>
            </w:rPr>
            <w:t>4/28/2025</w:t>
          </w:r>
        </w:p>
        <w:p w14:paraId="1D867D58" w14:textId="2C97B464" w:rsidR="00DA1EBE" w:rsidRDefault="00117B60" w:rsidP="00366DDD">
          <w:pPr>
            <w:pStyle w:val="SOPTableEntry"/>
            <w:rPr>
              <w:rFonts w:cs="Arial"/>
            </w:rPr>
          </w:pPr>
          <w:r>
            <w:rPr>
              <w:rFonts w:cs="Arial"/>
            </w:rPr>
            <w:t>10/</w:t>
          </w:r>
          <w:r w:rsidR="001D0AAA">
            <w:rPr>
              <w:rFonts w:cs="Arial"/>
            </w:rPr>
            <w:t>0</w:t>
          </w:r>
          <w:r>
            <w:rPr>
              <w:rFonts w:cs="Arial"/>
            </w:rPr>
            <w:t>2/2</w:t>
          </w:r>
          <w:r w:rsidR="000C0AEE">
            <w:rPr>
              <w:rFonts w:cs="Arial"/>
            </w:rPr>
            <w:t>02</w:t>
          </w:r>
          <w:r>
            <w:rPr>
              <w:rFonts w:cs="Arial"/>
            </w:rPr>
            <w:t>4</w:t>
          </w:r>
          <w:r>
            <w:rPr>
              <w:rFonts w:cs="Arial"/>
            </w:rPr>
            <w:br/>
          </w:r>
          <w:r w:rsidR="001D0AAA">
            <w:rPr>
              <w:rFonts w:cs="Arial"/>
            </w:rPr>
            <w:t>0</w:t>
          </w:r>
          <w:r w:rsidR="00DA1EBE">
            <w:rPr>
              <w:rFonts w:cs="Arial"/>
            </w:rPr>
            <w:t>7/</w:t>
          </w:r>
          <w:r w:rsidR="001D0AAA">
            <w:rPr>
              <w:rFonts w:cs="Arial"/>
            </w:rPr>
            <w:t>0</w:t>
          </w:r>
          <w:r w:rsidR="00DA1EBE">
            <w:rPr>
              <w:rFonts w:cs="Arial"/>
            </w:rPr>
            <w:t>3/2024</w:t>
          </w:r>
        </w:p>
        <w:p w14:paraId="7EBD572E" w14:textId="7BD4607C" w:rsidR="000411F3" w:rsidRPr="0007408F" w:rsidRDefault="00712DFC" w:rsidP="00366DDD">
          <w:pPr>
            <w:pStyle w:val="SOPTableEntry"/>
            <w:rPr>
              <w:rFonts w:cs="Arial"/>
            </w:rPr>
          </w:pPr>
          <w:r>
            <w:rPr>
              <w:rFonts w:cs="Arial"/>
            </w:rPr>
            <w:t>08/11/202</w:t>
          </w:r>
          <w:r w:rsidR="00366DDD">
            <w:rPr>
              <w:rFonts w:cs="Arial"/>
            </w:rPr>
            <w:t>1</w:t>
          </w:r>
        </w:p>
      </w:tc>
      <w:tc>
        <w:tcPr>
          <w:tcW w:w="22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0C68981" w14:textId="7B4379C5" w:rsidR="000411F3" w:rsidRPr="0007408F" w:rsidRDefault="000411F3" w:rsidP="000411F3">
          <w:pPr>
            <w:pStyle w:val="SOPTableEntry"/>
            <w:rPr>
              <w:rFonts w:cs="Arial"/>
            </w:rPr>
          </w:pPr>
          <w:r w:rsidRPr="0007408F">
            <w:rPr>
              <w:rFonts w:cs="Arial"/>
            </w:rPr>
            <w:fldChar w:fldCharType="begin"/>
          </w:r>
          <w:r w:rsidRPr="0007408F">
            <w:rPr>
              <w:rFonts w:cs="Arial"/>
            </w:rPr>
            <w:instrText xml:space="preserve"> PAGE </w:instrText>
          </w:r>
          <w:r w:rsidRPr="0007408F">
            <w:rPr>
              <w:rFonts w:cs="Arial"/>
            </w:rPr>
            <w:fldChar w:fldCharType="separate"/>
          </w:r>
          <w:r w:rsidR="00CC5F7D">
            <w:rPr>
              <w:rFonts w:cs="Arial"/>
              <w:noProof/>
            </w:rPr>
            <w:t>1</w:t>
          </w:r>
          <w:r w:rsidRPr="0007408F">
            <w:rPr>
              <w:rFonts w:cs="Arial"/>
            </w:rPr>
            <w:fldChar w:fldCharType="end"/>
          </w:r>
          <w:r w:rsidRPr="0007408F">
            <w:rPr>
              <w:rFonts w:cs="Arial"/>
            </w:rPr>
            <w:t xml:space="preserve"> of </w:t>
          </w:r>
          <w:r w:rsidRPr="0007408F">
            <w:rPr>
              <w:rFonts w:cs="Arial"/>
              <w:noProof/>
            </w:rPr>
            <w:fldChar w:fldCharType="begin"/>
          </w:r>
          <w:r w:rsidRPr="0007408F">
            <w:rPr>
              <w:rFonts w:cs="Arial"/>
              <w:noProof/>
            </w:rPr>
            <w:instrText xml:space="preserve"> NUMPAGES </w:instrText>
          </w:r>
          <w:r w:rsidRPr="0007408F">
            <w:rPr>
              <w:rFonts w:cs="Arial"/>
              <w:noProof/>
            </w:rPr>
            <w:fldChar w:fldCharType="separate"/>
          </w:r>
          <w:r w:rsidR="00CC5F7D">
            <w:rPr>
              <w:rFonts w:cs="Arial"/>
              <w:noProof/>
            </w:rPr>
            <w:t>2</w:t>
          </w:r>
          <w:r w:rsidRPr="0007408F">
            <w:rPr>
              <w:rFonts w:cs="Arial"/>
              <w:noProof/>
            </w:rPr>
            <w:fldChar w:fldCharType="end"/>
          </w:r>
        </w:p>
      </w:tc>
    </w:tr>
  </w:tbl>
  <w:p w14:paraId="62EC8F79" w14:textId="77777777" w:rsidR="00F6142B" w:rsidRDefault="00F6142B" w:rsidP="007A5955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D17E9" w14:textId="77777777" w:rsidR="00F6142B" w:rsidRPr="006674BE" w:rsidRDefault="00F6142B" w:rsidP="006674BE">
    <w:pPr>
      <w:pStyle w:val="Header"/>
      <w:jc w:val="center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23ACE"/>
    <w:multiLevelType w:val="hybridMultilevel"/>
    <w:tmpl w:val="037ABA02"/>
    <w:lvl w:ilvl="0" w:tplc="5106A54C">
      <w:start w:val="2"/>
      <w:numFmt w:val="bullet"/>
      <w:lvlText w:val="-"/>
      <w:lvlJc w:val="left"/>
      <w:pPr>
        <w:ind w:left="1296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B1055"/>
    <w:multiLevelType w:val="hybridMultilevel"/>
    <w:tmpl w:val="14263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b w:val="0"/>
        <w:i w:val="0"/>
        <w:strike w:val="0"/>
        <w:dstrike w:val="0"/>
        <w:color w:val="000000"/>
        <w:sz w:val="20"/>
        <w:szCs w:val="2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53380418">
    <w:abstractNumId w:val="3"/>
  </w:num>
  <w:num w:numId="2" w16cid:durableId="1397707479">
    <w:abstractNumId w:val="4"/>
  </w:num>
  <w:num w:numId="3" w16cid:durableId="1912544138">
    <w:abstractNumId w:val="1"/>
  </w:num>
  <w:num w:numId="4" w16cid:durableId="14551020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35772641">
    <w:abstractNumId w:val="0"/>
  </w:num>
  <w:num w:numId="6" w16cid:durableId="7476512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jGyNDc1MDA3NTdQ0lEKTi0uzszPAykwqgUAI8S2KywAAAA="/>
  </w:docVars>
  <w:rsids>
    <w:rsidRoot w:val="00855EE6"/>
    <w:rsid w:val="0001089F"/>
    <w:rsid w:val="00012170"/>
    <w:rsid w:val="000411F3"/>
    <w:rsid w:val="00042193"/>
    <w:rsid w:val="00073852"/>
    <w:rsid w:val="00081A7B"/>
    <w:rsid w:val="00082AFF"/>
    <w:rsid w:val="00095BC7"/>
    <w:rsid w:val="0009673F"/>
    <w:rsid w:val="0009795E"/>
    <w:rsid w:val="000A10EB"/>
    <w:rsid w:val="000B2CD9"/>
    <w:rsid w:val="000C0AEE"/>
    <w:rsid w:val="000C5836"/>
    <w:rsid w:val="000D20F0"/>
    <w:rsid w:val="000E220B"/>
    <w:rsid w:val="000E2255"/>
    <w:rsid w:val="000F0EAE"/>
    <w:rsid w:val="000F5F1B"/>
    <w:rsid w:val="00100D6F"/>
    <w:rsid w:val="00112F1A"/>
    <w:rsid w:val="00117B60"/>
    <w:rsid w:val="00121C86"/>
    <w:rsid w:val="001433C9"/>
    <w:rsid w:val="00150F7C"/>
    <w:rsid w:val="001557B4"/>
    <w:rsid w:val="00184B4F"/>
    <w:rsid w:val="00197777"/>
    <w:rsid w:val="001A4C7F"/>
    <w:rsid w:val="001C149A"/>
    <w:rsid w:val="001D0AAA"/>
    <w:rsid w:val="001E3EF0"/>
    <w:rsid w:val="001E7331"/>
    <w:rsid w:val="001F20EA"/>
    <w:rsid w:val="00215C0D"/>
    <w:rsid w:val="00216912"/>
    <w:rsid w:val="00255391"/>
    <w:rsid w:val="00262308"/>
    <w:rsid w:val="00272E9B"/>
    <w:rsid w:val="002773D3"/>
    <w:rsid w:val="00296C11"/>
    <w:rsid w:val="002A0DD4"/>
    <w:rsid w:val="002A318E"/>
    <w:rsid w:val="002B681F"/>
    <w:rsid w:val="002D1E5B"/>
    <w:rsid w:val="002F70F3"/>
    <w:rsid w:val="00326970"/>
    <w:rsid w:val="00341A41"/>
    <w:rsid w:val="0035722D"/>
    <w:rsid w:val="00366DDD"/>
    <w:rsid w:val="00390384"/>
    <w:rsid w:val="0039242E"/>
    <w:rsid w:val="003B5BE0"/>
    <w:rsid w:val="003C7F64"/>
    <w:rsid w:val="003E5AE2"/>
    <w:rsid w:val="00413B76"/>
    <w:rsid w:val="00433C87"/>
    <w:rsid w:val="004372C1"/>
    <w:rsid w:val="0044314A"/>
    <w:rsid w:val="004B05DE"/>
    <w:rsid w:val="004C2953"/>
    <w:rsid w:val="004D73FC"/>
    <w:rsid w:val="00500CE7"/>
    <w:rsid w:val="00512CDD"/>
    <w:rsid w:val="005159DD"/>
    <w:rsid w:val="00532B16"/>
    <w:rsid w:val="00565E23"/>
    <w:rsid w:val="00574247"/>
    <w:rsid w:val="005763D9"/>
    <w:rsid w:val="005853D1"/>
    <w:rsid w:val="00591A1D"/>
    <w:rsid w:val="005C2834"/>
    <w:rsid w:val="005D6412"/>
    <w:rsid w:val="005E0007"/>
    <w:rsid w:val="00612FDA"/>
    <w:rsid w:val="00614FD7"/>
    <w:rsid w:val="0062282F"/>
    <w:rsid w:val="00625DBC"/>
    <w:rsid w:val="00625EFE"/>
    <w:rsid w:val="00636276"/>
    <w:rsid w:val="00650A58"/>
    <w:rsid w:val="006674BE"/>
    <w:rsid w:val="00670FAD"/>
    <w:rsid w:val="00674916"/>
    <w:rsid w:val="00675EB8"/>
    <w:rsid w:val="00693F60"/>
    <w:rsid w:val="006B3E84"/>
    <w:rsid w:val="006C3173"/>
    <w:rsid w:val="006F23D2"/>
    <w:rsid w:val="00704635"/>
    <w:rsid w:val="007066C3"/>
    <w:rsid w:val="00710C5B"/>
    <w:rsid w:val="00712DFC"/>
    <w:rsid w:val="007148E4"/>
    <w:rsid w:val="00715EC0"/>
    <w:rsid w:val="007469E0"/>
    <w:rsid w:val="0077426A"/>
    <w:rsid w:val="00782964"/>
    <w:rsid w:val="007A5955"/>
    <w:rsid w:val="007A6C53"/>
    <w:rsid w:val="007A7561"/>
    <w:rsid w:val="007C0D6E"/>
    <w:rsid w:val="007F1FF8"/>
    <w:rsid w:val="008057E6"/>
    <w:rsid w:val="008103E5"/>
    <w:rsid w:val="008145ED"/>
    <w:rsid w:val="00821C23"/>
    <w:rsid w:val="00833535"/>
    <w:rsid w:val="0084152D"/>
    <w:rsid w:val="0084385A"/>
    <w:rsid w:val="00855EE6"/>
    <w:rsid w:val="0086083E"/>
    <w:rsid w:val="00872DA6"/>
    <w:rsid w:val="00893D51"/>
    <w:rsid w:val="008B0231"/>
    <w:rsid w:val="008B32E5"/>
    <w:rsid w:val="008B3D20"/>
    <w:rsid w:val="00901EC4"/>
    <w:rsid w:val="00917358"/>
    <w:rsid w:val="00924EF9"/>
    <w:rsid w:val="009349A9"/>
    <w:rsid w:val="00935C65"/>
    <w:rsid w:val="00940656"/>
    <w:rsid w:val="00972B41"/>
    <w:rsid w:val="00983613"/>
    <w:rsid w:val="009C1EE8"/>
    <w:rsid w:val="00A06CE4"/>
    <w:rsid w:val="00A26871"/>
    <w:rsid w:val="00A3067D"/>
    <w:rsid w:val="00A34A64"/>
    <w:rsid w:val="00A66AD8"/>
    <w:rsid w:val="00A712F0"/>
    <w:rsid w:val="00A926DE"/>
    <w:rsid w:val="00A97050"/>
    <w:rsid w:val="00AC2F0C"/>
    <w:rsid w:val="00AD0BEE"/>
    <w:rsid w:val="00AD5F0F"/>
    <w:rsid w:val="00AD7C65"/>
    <w:rsid w:val="00B04218"/>
    <w:rsid w:val="00B21149"/>
    <w:rsid w:val="00B23768"/>
    <w:rsid w:val="00B23D93"/>
    <w:rsid w:val="00B252BC"/>
    <w:rsid w:val="00B32D57"/>
    <w:rsid w:val="00B33E98"/>
    <w:rsid w:val="00B50F80"/>
    <w:rsid w:val="00B54DF7"/>
    <w:rsid w:val="00B61F4A"/>
    <w:rsid w:val="00B62F6F"/>
    <w:rsid w:val="00B6636B"/>
    <w:rsid w:val="00B801CF"/>
    <w:rsid w:val="00B83505"/>
    <w:rsid w:val="00BA44BE"/>
    <w:rsid w:val="00BA58BC"/>
    <w:rsid w:val="00BB2AC7"/>
    <w:rsid w:val="00BE6373"/>
    <w:rsid w:val="00BF2F85"/>
    <w:rsid w:val="00C07EC3"/>
    <w:rsid w:val="00C11900"/>
    <w:rsid w:val="00C75CAF"/>
    <w:rsid w:val="00C81DB6"/>
    <w:rsid w:val="00CB1B15"/>
    <w:rsid w:val="00CB4C7F"/>
    <w:rsid w:val="00CC0355"/>
    <w:rsid w:val="00CC5F7D"/>
    <w:rsid w:val="00D01507"/>
    <w:rsid w:val="00D3090C"/>
    <w:rsid w:val="00D35E6A"/>
    <w:rsid w:val="00D51EBF"/>
    <w:rsid w:val="00D64D58"/>
    <w:rsid w:val="00D75A2A"/>
    <w:rsid w:val="00D77446"/>
    <w:rsid w:val="00DA1EBE"/>
    <w:rsid w:val="00DB522D"/>
    <w:rsid w:val="00DC4470"/>
    <w:rsid w:val="00E000F0"/>
    <w:rsid w:val="00E0288C"/>
    <w:rsid w:val="00E105B2"/>
    <w:rsid w:val="00E26DF0"/>
    <w:rsid w:val="00E33C34"/>
    <w:rsid w:val="00E34769"/>
    <w:rsid w:val="00E43C57"/>
    <w:rsid w:val="00E47242"/>
    <w:rsid w:val="00E51CCA"/>
    <w:rsid w:val="00E76A91"/>
    <w:rsid w:val="00E801DB"/>
    <w:rsid w:val="00ED7F60"/>
    <w:rsid w:val="00EE39FA"/>
    <w:rsid w:val="00EF642F"/>
    <w:rsid w:val="00F0466C"/>
    <w:rsid w:val="00F116D8"/>
    <w:rsid w:val="00F330D1"/>
    <w:rsid w:val="00F40567"/>
    <w:rsid w:val="00F42444"/>
    <w:rsid w:val="00F6142B"/>
    <w:rsid w:val="00F826C8"/>
    <w:rsid w:val="00F837EB"/>
    <w:rsid w:val="00F84AEF"/>
    <w:rsid w:val="00F923D4"/>
    <w:rsid w:val="00FC3D69"/>
    <w:rsid w:val="00FD1C38"/>
    <w:rsid w:val="00FE1862"/>
    <w:rsid w:val="1104A422"/>
    <w:rsid w:val="3423A44A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B7BE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cap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0411F3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0411F3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paragraph" w:customStyle="1" w:styleId="SOPTableHeader">
    <w:name w:val="SOP Table Header"/>
    <w:basedOn w:val="Normal"/>
    <w:rsid w:val="000411F3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0411F3"/>
    <w:rPr>
      <w:sz w:val="18"/>
    </w:rPr>
  </w:style>
  <w:style w:type="character" w:styleId="Hyperlink">
    <w:name w:val="Hyperlink"/>
    <w:basedOn w:val="DefaultParagraphFont"/>
    <w:uiPriority w:val="99"/>
    <w:unhideWhenUsed/>
    <w:rsid w:val="00FC3D6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9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953"/>
    <w:rPr>
      <w:rFonts w:ascii="Segoe UI" w:hAnsi="Segoe UI" w:cs="Segoe UI"/>
      <w:sz w:val="18"/>
      <w:szCs w:val="18"/>
    </w:rPr>
  </w:style>
  <w:style w:type="paragraph" w:customStyle="1" w:styleId="SOPLevel1">
    <w:name w:val="SOP Level 1"/>
    <w:basedOn w:val="Normal"/>
    <w:rsid w:val="004C2953"/>
    <w:pPr>
      <w:numPr>
        <w:numId w:val="4"/>
      </w:numPr>
      <w:spacing w:before="40" w:after="40" w:line="240" w:lineRule="auto"/>
    </w:pPr>
    <w:rPr>
      <w:rFonts w:ascii="Arial" w:hAnsi="Arial" w:cs="Arial"/>
      <w:b/>
      <w:bCs/>
      <w:sz w:val="20"/>
      <w:szCs w:val="20"/>
    </w:rPr>
  </w:style>
  <w:style w:type="paragraph" w:customStyle="1" w:styleId="SOPLevel2">
    <w:name w:val="SOP Level 2"/>
    <w:basedOn w:val="Normal"/>
    <w:rsid w:val="004C2953"/>
    <w:pPr>
      <w:numPr>
        <w:ilvl w:val="1"/>
        <w:numId w:val="4"/>
      </w:numPr>
      <w:spacing w:before="20" w:after="20" w:line="240" w:lineRule="auto"/>
      <w:ind w:left="936" w:hanging="576"/>
    </w:pPr>
    <w:rPr>
      <w:rFonts w:ascii="Arial" w:hAnsi="Arial" w:cs="Arial"/>
      <w:sz w:val="20"/>
      <w:szCs w:val="20"/>
    </w:rPr>
  </w:style>
  <w:style w:type="paragraph" w:customStyle="1" w:styleId="SOPLevel3">
    <w:name w:val="SOP Level 3"/>
    <w:basedOn w:val="Normal"/>
    <w:rsid w:val="004C2953"/>
    <w:pPr>
      <w:numPr>
        <w:ilvl w:val="2"/>
        <w:numId w:val="4"/>
      </w:numPr>
      <w:spacing w:before="20" w:after="20" w:line="240" w:lineRule="auto"/>
      <w:ind w:left="1728" w:hanging="792"/>
    </w:pPr>
    <w:rPr>
      <w:rFonts w:ascii="Arial" w:hAnsi="Arial" w:cs="Arial"/>
      <w:sz w:val="20"/>
      <w:szCs w:val="20"/>
    </w:rPr>
  </w:style>
  <w:style w:type="paragraph" w:customStyle="1" w:styleId="SOPLevel4">
    <w:name w:val="SOP Level 4"/>
    <w:basedOn w:val="Normal"/>
    <w:rsid w:val="004C2953"/>
    <w:pPr>
      <w:numPr>
        <w:ilvl w:val="3"/>
        <w:numId w:val="4"/>
      </w:numPr>
      <w:spacing w:before="20" w:after="20" w:line="240" w:lineRule="auto"/>
      <w:ind w:left="2736" w:hanging="1008"/>
    </w:pPr>
    <w:rPr>
      <w:rFonts w:ascii="Arial" w:hAnsi="Arial" w:cs="Arial"/>
      <w:sz w:val="20"/>
      <w:szCs w:val="20"/>
    </w:rPr>
  </w:style>
  <w:style w:type="paragraph" w:customStyle="1" w:styleId="SOPLevel5">
    <w:name w:val="SOP Level 5"/>
    <w:basedOn w:val="Normal"/>
    <w:rsid w:val="004C2953"/>
    <w:pPr>
      <w:numPr>
        <w:ilvl w:val="4"/>
        <w:numId w:val="4"/>
      </w:numPr>
      <w:spacing w:before="20" w:after="20" w:line="240" w:lineRule="auto"/>
      <w:ind w:left="3960" w:hanging="1224"/>
    </w:pPr>
    <w:rPr>
      <w:rFonts w:ascii="Arial" w:hAnsi="Arial" w:cs="Arial"/>
      <w:sz w:val="20"/>
      <w:szCs w:val="20"/>
    </w:rPr>
  </w:style>
  <w:style w:type="paragraph" w:customStyle="1" w:styleId="SOPLevel6">
    <w:name w:val="SOP Level 6"/>
    <w:basedOn w:val="Normal"/>
    <w:rsid w:val="004C2953"/>
    <w:pPr>
      <w:numPr>
        <w:ilvl w:val="5"/>
        <w:numId w:val="4"/>
      </w:numPr>
      <w:spacing w:before="20" w:after="20" w:line="240" w:lineRule="auto"/>
      <w:ind w:left="5400" w:hanging="1440"/>
    </w:pPr>
    <w:rPr>
      <w:rFonts w:ascii="Arial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44314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C76FA679DE40CE95033A6E5D1BD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8AB88-28E7-415F-B58B-313C484AFEC5}"/>
      </w:docPartPr>
      <w:docPartBody>
        <w:p w:rsidR="00923977" w:rsidRDefault="00751B0E" w:rsidP="00751B0E">
          <w:pPr>
            <w:pStyle w:val="F9C76FA679DE40CE95033A6E5D1BD829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444E94C9EC494CD2A624452360A70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D38C9-E65A-4CCA-8E37-077DADC71CD2}"/>
      </w:docPartPr>
      <w:docPartBody>
        <w:p w:rsidR="002A05B6" w:rsidRDefault="00923977" w:rsidP="00923977">
          <w:pPr>
            <w:pStyle w:val="444E94C9EC494CD2A624452360A70CD7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95B84EC7FAD4950BC129997EC281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CDDAC-B22A-4DCD-9ADB-AFDB0555B464}"/>
      </w:docPartPr>
      <w:docPartBody>
        <w:p w:rsidR="002A05B6" w:rsidRDefault="00923977" w:rsidP="00923977">
          <w:pPr>
            <w:pStyle w:val="895B84EC7FAD4950BC129997EC281AB5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CB2373B007C4E1EAB5CC06351678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F3498-33DA-4907-A2E7-B3C3DC79AAEC}"/>
      </w:docPartPr>
      <w:docPartBody>
        <w:p w:rsidR="002A05B6" w:rsidRDefault="00923977" w:rsidP="00923977">
          <w:pPr>
            <w:pStyle w:val="8CB2373B007C4E1EAB5CC06351678DCA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4545D019173A4FE68200E61CD314D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6ACC9-BB19-4E4F-9D38-9E991321B06C}"/>
      </w:docPartPr>
      <w:docPartBody>
        <w:p w:rsidR="002A05B6" w:rsidRDefault="00923977" w:rsidP="00923977">
          <w:pPr>
            <w:pStyle w:val="4545D019173A4FE68200E61CD314D49C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ABF06F52160D4040BFB7D8661F31A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2466C-7953-4090-911A-35920AEBC70D}"/>
      </w:docPartPr>
      <w:docPartBody>
        <w:p w:rsidR="002A05B6" w:rsidRDefault="00923977" w:rsidP="00923977">
          <w:pPr>
            <w:pStyle w:val="ABF06F52160D4040BFB7D8661F31A075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D546195F38149AEBEDF68685F980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41D8C-863D-4CEE-AFB0-568FC12AE0B2}"/>
      </w:docPartPr>
      <w:docPartBody>
        <w:p w:rsidR="008B1FD1" w:rsidRDefault="00441FF0" w:rsidP="00441FF0">
          <w:pPr>
            <w:pStyle w:val="8D546195F38149AEBEDF68685F98002F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2209BD4D4492481DB7D3907A59F8D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0D57A-0B49-4807-A568-1E2C9245E2C0}"/>
      </w:docPartPr>
      <w:docPartBody>
        <w:p w:rsidR="00ED7E96" w:rsidRDefault="005646D3" w:rsidP="005646D3">
          <w:pPr>
            <w:pStyle w:val="2209BD4D4492481DB7D3907A59F8DA3B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210A284092E0405B821FD8D215C5D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750C9-B263-4915-BC1E-68BA83E8F1D1}"/>
      </w:docPartPr>
      <w:docPartBody>
        <w:p w:rsidR="00ED7E96" w:rsidRDefault="005646D3" w:rsidP="005646D3">
          <w:pPr>
            <w:pStyle w:val="210A284092E0405B821FD8D215C5D25F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0376"/>
    <w:rsid w:val="00042193"/>
    <w:rsid w:val="00072C83"/>
    <w:rsid w:val="0009673F"/>
    <w:rsid w:val="00224D6B"/>
    <w:rsid w:val="002A05B6"/>
    <w:rsid w:val="002F70F3"/>
    <w:rsid w:val="0030114D"/>
    <w:rsid w:val="00390051"/>
    <w:rsid w:val="00441FF0"/>
    <w:rsid w:val="0044709B"/>
    <w:rsid w:val="004A25E2"/>
    <w:rsid w:val="004C7797"/>
    <w:rsid w:val="00540376"/>
    <w:rsid w:val="005646D3"/>
    <w:rsid w:val="006426AE"/>
    <w:rsid w:val="00652E03"/>
    <w:rsid w:val="006C3336"/>
    <w:rsid w:val="0073625E"/>
    <w:rsid w:val="00751B0E"/>
    <w:rsid w:val="007C0D6E"/>
    <w:rsid w:val="007E1896"/>
    <w:rsid w:val="00843CA7"/>
    <w:rsid w:val="008B1FD1"/>
    <w:rsid w:val="008D569B"/>
    <w:rsid w:val="00923977"/>
    <w:rsid w:val="009674F3"/>
    <w:rsid w:val="00AD388B"/>
    <w:rsid w:val="00B04218"/>
    <w:rsid w:val="00B24E54"/>
    <w:rsid w:val="00BE6373"/>
    <w:rsid w:val="00C307AC"/>
    <w:rsid w:val="00C4403B"/>
    <w:rsid w:val="00C64125"/>
    <w:rsid w:val="00CF1EA8"/>
    <w:rsid w:val="00D12391"/>
    <w:rsid w:val="00D2260E"/>
    <w:rsid w:val="00D75A2A"/>
    <w:rsid w:val="00DC50C8"/>
    <w:rsid w:val="00E00BD1"/>
    <w:rsid w:val="00E13213"/>
    <w:rsid w:val="00E41DC2"/>
    <w:rsid w:val="00ED7E96"/>
    <w:rsid w:val="00F03B21"/>
    <w:rsid w:val="00F23E00"/>
    <w:rsid w:val="00FC4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46D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customStyle="1" w:styleId="F9C76FA679DE40CE95033A6E5D1BD829">
    <w:name w:val="F9C76FA679DE40CE95033A6E5D1BD829"/>
    <w:rsid w:val="00751B0E"/>
  </w:style>
  <w:style w:type="paragraph" w:customStyle="1" w:styleId="444E94C9EC494CD2A624452360A70CD7">
    <w:name w:val="444E94C9EC494CD2A624452360A70CD7"/>
    <w:rsid w:val="00923977"/>
  </w:style>
  <w:style w:type="paragraph" w:customStyle="1" w:styleId="895B84EC7FAD4950BC129997EC281AB5">
    <w:name w:val="895B84EC7FAD4950BC129997EC281AB5"/>
    <w:rsid w:val="00923977"/>
  </w:style>
  <w:style w:type="paragraph" w:customStyle="1" w:styleId="8CB2373B007C4E1EAB5CC06351678DCA">
    <w:name w:val="8CB2373B007C4E1EAB5CC06351678DCA"/>
    <w:rsid w:val="00923977"/>
  </w:style>
  <w:style w:type="paragraph" w:customStyle="1" w:styleId="4545D019173A4FE68200E61CD314D49C">
    <w:name w:val="4545D019173A4FE68200E61CD314D49C"/>
    <w:rsid w:val="00923977"/>
  </w:style>
  <w:style w:type="paragraph" w:customStyle="1" w:styleId="ABF06F52160D4040BFB7D8661F31A075">
    <w:name w:val="ABF06F52160D4040BFB7D8661F31A075"/>
    <w:rsid w:val="00923977"/>
  </w:style>
  <w:style w:type="paragraph" w:customStyle="1" w:styleId="990F3A4AFA6D43F49EE8040E9CBE62B5">
    <w:name w:val="990F3A4AFA6D43F49EE8040E9CBE62B5"/>
    <w:rsid w:val="00390051"/>
  </w:style>
  <w:style w:type="paragraph" w:customStyle="1" w:styleId="8D546195F38149AEBEDF68685F98002F">
    <w:name w:val="8D546195F38149AEBEDF68685F98002F"/>
    <w:rsid w:val="00441FF0"/>
  </w:style>
  <w:style w:type="paragraph" w:customStyle="1" w:styleId="2209BD4D4492481DB7D3907A59F8DA3B">
    <w:name w:val="2209BD4D4492481DB7D3907A59F8DA3B"/>
    <w:rsid w:val="005646D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0A284092E0405B821FD8D215C5D25F">
    <w:name w:val="210A284092E0405B821FD8D215C5D25F"/>
    <w:rsid w:val="005646D3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4" ma:contentTypeDescription="Create a new document." ma:contentTypeScope="" ma:versionID="b2e0a5197dbcb368bc4dba7b2fd9a849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0f52b1214c83b2a9ee92beedbfe690c7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512F04-6BA3-427A-AF22-3167187DA8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2BA474-5587-4566-A656-CAB7A0F7D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85ab65-09ca-4886-862c-f1f34fdd81c1"/>
    <ds:schemaRef ds:uri="c2ea0786-c62f-461e-8137-5f11c0e77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0875E4-263F-4C40-9DC1-6EA1F9E11A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B6FA27-EC9A-4D43-8CE4-87BC4263BF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Manager/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/>
  <cp:keywords>
  </cp:keywords>
  <dc:description>
  </dc:description>
  <cp:lastModifiedBy/>
  <cp:revision>1</cp:revision>
  <dcterms:created xsi:type="dcterms:W3CDTF">2025-05-01T17:02:00Z</dcterms:created>
  <dcterms:modified xsi:type="dcterms:W3CDTF">2025-05-01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695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